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9B928C" w14:textId="2B84F342" w:rsidR="00246D4A" w:rsidRDefault="00FD7E78" w:rsidP="0069583C">
      <w:pPr>
        <w:jc w:val="center"/>
        <w:rPr>
          <w:rFonts w:ascii="Calibri" w:hAnsi="Calibri" w:cs="Calibri"/>
          <w:b/>
          <w:noProof/>
          <w:color w:val="0000FF"/>
          <w:sz w:val="20"/>
          <w:szCs w:val="20"/>
        </w:rPr>
      </w:pPr>
      <w:r>
        <w:rPr>
          <w:rFonts w:ascii="Calibri" w:hAnsi="Calibri" w:cs="Calibri"/>
          <w:b/>
          <w:noProof/>
          <w:color w:val="0000FF"/>
          <w:sz w:val="20"/>
          <w:szCs w:val="20"/>
        </w:rPr>
        <w:drawing>
          <wp:inline distT="0" distB="0" distL="0" distR="0" wp14:anchorId="5568C534" wp14:editId="514353C7">
            <wp:extent cx="1724025" cy="823214"/>
            <wp:effectExtent l="0" t="0" r="0" b="0"/>
            <wp:docPr id="6432176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4060" cy="8471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EE9D8D" w14:textId="77777777" w:rsidR="00FD7E78" w:rsidRDefault="00FD7E78" w:rsidP="0069583C">
      <w:pPr>
        <w:jc w:val="center"/>
        <w:rPr>
          <w:rFonts w:ascii="Calibri" w:hAnsi="Calibri" w:cs="Calibri"/>
          <w:b/>
          <w:noProof/>
          <w:color w:val="0000FF"/>
          <w:sz w:val="20"/>
          <w:szCs w:val="20"/>
        </w:rPr>
      </w:pPr>
    </w:p>
    <w:p w14:paraId="58CDCF42" w14:textId="77777777" w:rsidR="00FD7E78" w:rsidRDefault="00FD7E78" w:rsidP="0069583C">
      <w:pPr>
        <w:jc w:val="center"/>
        <w:rPr>
          <w:rFonts w:ascii="Calibri" w:hAnsi="Calibri" w:cs="Calibri"/>
          <w:b/>
          <w:color w:val="0000FF"/>
          <w:sz w:val="20"/>
          <w:szCs w:val="20"/>
        </w:rPr>
      </w:pPr>
    </w:p>
    <w:p w14:paraId="4F1CA548" w14:textId="77777777" w:rsidR="004F66FF" w:rsidRPr="00472A03" w:rsidRDefault="004F66FF" w:rsidP="0069583C">
      <w:pPr>
        <w:jc w:val="center"/>
        <w:rPr>
          <w:rFonts w:ascii="Calibri" w:hAnsi="Calibri" w:cs="Calibri"/>
          <w:b/>
          <w:color w:val="0000FF"/>
          <w:sz w:val="20"/>
          <w:szCs w:val="20"/>
        </w:rPr>
      </w:pPr>
    </w:p>
    <w:p w14:paraId="5651EA3C" w14:textId="77777777" w:rsidR="00246D4A" w:rsidRPr="00472A03" w:rsidRDefault="00246D4A" w:rsidP="0069583C">
      <w:pPr>
        <w:jc w:val="center"/>
        <w:rPr>
          <w:rFonts w:ascii="Calibri" w:hAnsi="Calibri" w:cs="Calibri"/>
          <w:b/>
          <w:sz w:val="20"/>
          <w:szCs w:val="20"/>
        </w:rPr>
      </w:pPr>
    </w:p>
    <w:p w14:paraId="1F93F6C9" w14:textId="77777777" w:rsidR="004141B8" w:rsidRPr="004F66FF" w:rsidRDefault="007D6889" w:rsidP="007D6889">
      <w:pPr>
        <w:jc w:val="center"/>
        <w:rPr>
          <w:rFonts w:ascii="Arial" w:hAnsi="Arial" w:cs="Arial"/>
          <w:b/>
        </w:rPr>
      </w:pPr>
      <w:r w:rsidRPr="004F66FF">
        <w:rPr>
          <w:rFonts w:ascii="Arial" w:hAnsi="Arial" w:cs="Arial"/>
          <w:b/>
        </w:rPr>
        <w:t xml:space="preserve">Notice </w:t>
      </w:r>
      <w:r w:rsidR="00883320" w:rsidRPr="004F66FF">
        <w:rPr>
          <w:rFonts w:ascii="Arial" w:hAnsi="Arial" w:cs="Arial"/>
          <w:b/>
        </w:rPr>
        <w:t>of</w:t>
      </w:r>
      <w:r w:rsidRPr="004F66FF">
        <w:rPr>
          <w:rFonts w:ascii="Arial" w:hAnsi="Arial" w:cs="Arial"/>
          <w:b/>
        </w:rPr>
        <w:t xml:space="preserve"> Pre</w:t>
      </w:r>
      <w:r w:rsidR="0050173C" w:rsidRPr="004F66FF">
        <w:rPr>
          <w:rFonts w:ascii="Arial" w:hAnsi="Arial" w:cs="Arial"/>
          <w:b/>
        </w:rPr>
        <w:t>-</w:t>
      </w:r>
      <w:r w:rsidR="00F90E21" w:rsidRPr="004F66FF">
        <w:rPr>
          <w:rFonts w:ascii="Arial" w:hAnsi="Arial" w:cs="Arial"/>
          <w:b/>
        </w:rPr>
        <w:t>A</w:t>
      </w:r>
      <w:r w:rsidR="0050173C" w:rsidRPr="004F66FF">
        <w:rPr>
          <w:rFonts w:ascii="Arial" w:hAnsi="Arial" w:cs="Arial"/>
          <w:b/>
        </w:rPr>
        <w:t>pplication Conference</w:t>
      </w:r>
    </w:p>
    <w:p w14:paraId="0A6F4195" w14:textId="33968B1C" w:rsidR="004141B8" w:rsidRPr="004F66FF" w:rsidRDefault="00867761" w:rsidP="0069583C">
      <w:pPr>
        <w:jc w:val="center"/>
        <w:rPr>
          <w:rFonts w:ascii="Arial" w:hAnsi="Arial" w:cs="Arial"/>
          <w:b/>
        </w:rPr>
      </w:pPr>
      <w:bookmarkStart w:id="0" w:name="_Hlk168296668"/>
      <w:r>
        <w:rPr>
          <w:rFonts w:ascii="Arial" w:hAnsi="Arial" w:cs="Arial"/>
          <w:b/>
        </w:rPr>
        <w:t>Sips &amp; Scoops</w:t>
      </w:r>
      <w:r w:rsidR="00940839" w:rsidRPr="004F66FF">
        <w:rPr>
          <w:rFonts w:ascii="Arial" w:hAnsi="Arial" w:cs="Arial"/>
          <w:b/>
        </w:rPr>
        <w:t xml:space="preserve"> </w:t>
      </w:r>
      <w:bookmarkEnd w:id="0"/>
      <w:r w:rsidR="00EF360A" w:rsidRPr="004F66FF">
        <w:rPr>
          <w:rFonts w:ascii="Arial" w:hAnsi="Arial" w:cs="Arial"/>
          <w:b/>
        </w:rPr>
        <w:t>Pre-Application Conference</w:t>
      </w:r>
      <w:r w:rsidR="00557FC5" w:rsidRPr="004F66FF">
        <w:rPr>
          <w:rFonts w:ascii="Arial" w:hAnsi="Arial" w:cs="Arial"/>
          <w:b/>
        </w:rPr>
        <w:t xml:space="preserve"> </w:t>
      </w:r>
      <w:r w:rsidR="00EB4F74" w:rsidRPr="004F66FF">
        <w:rPr>
          <w:rFonts w:ascii="Arial" w:hAnsi="Arial" w:cs="Arial"/>
        </w:rPr>
        <w:t>(File # 202</w:t>
      </w:r>
      <w:r w:rsidR="00FD7E78" w:rsidRPr="004F66FF">
        <w:rPr>
          <w:rFonts w:ascii="Arial" w:hAnsi="Arial" w:cs="Arial"/>
        </w:rPr>
        <w:t>5</w:t>
      </w:r>
      <w:r w:rsidR="004141B8" w:rsidRPr="004F66FF">
        <w:rPr>
          <w:rFonts w:ascii="Arial" w:hAnsi="Arial" w:cs="Arial"/>
        </w:rPr>
        <w:t>-</w:t>
      </w:r>
      <w:r w:rsidR="007F25CD" w:rsidRPr="004F66FF">
        <w:rPr>
          <w:rFonts w:ascii="Arial" w:hAnsi="Arial" w:cs="Arial"/>
        </w:rPr>
        <w:t>0</w:t>
      </w:r>
      <w:r w:rsidR="00401E30">
        <w:rPr>
          <w:rFonts w:ascii="Arial" w:hAnsi="Arial" w:cs="Arial"/>
        </w:rPr>
        <w:t>5</w:t>
      </w:r>
      <w:r>
        <w:rPr>
          <w:rFonts w:ascii="Arial" w:hAnsi="Arial" w:cs="Arial"/>
        </w:rPr>
        <w:t>2</w:t>
      </w:r>
      <w:r w:rsidR="007F25CD" w:rsidRPr="004F66FF">
        <w:rPr>
          <w:rFonts w:ascii="Arial" w:hAnsi="Arial" w:cs="Arial"/>
        </w:rPr>
        <w:t>-PAC</w:t>
      </w:r>
      <w:r w:rsidR="004141B8" w:rsidRPr="004F66FF">
        <w:rPr>
          <w:rFonts w:ascii="Arial" w:hAnsi="Arial" w:cs="Arial"/>
        </w:rPr>
        <w:t>)</w:t>
      </w:r>
    </w:p>
    <w:p w14:paraId="6933AC52" w14:textId="77777777" w:rsidR="002830D5" w:rsidRPr="004F66FF" w:rsidRDefault="002830D5" w:rsidP="002830D5">
      <w:pPr>
        <w:jc w:val="center"/>
        <w:rPr>
          <w:rFonts w:ascii="Arial" w:hAnsi="Arial" w:cs="Arial"/>
        </w:rPr>
      </w:pPr>
    </w:p>
    <w:p w14:paraId="7E66B2A8" w14:textId="52825FB5" w:rsidR="00472A03" w:rsidRPr="004F66FF" w:rsidRDefault="00472A03" w:rsidP="006C2313">
      <w:pPr>
        <w:autoSpaceDE w:val="0"/>
        <w:autoSpaceDN w:val="0"/>
        <w:adjustRightInd w:val="0"/>
        <w:rPr>
          <w:rFonts w:ascii="Arial" w:hAnsi="Arial" w:cs="Arial"/>
        </w:rPr>
      </w:pPr>
      <w:r w:rsidRPr="004F66FF">
        <w:rPr>
          <w:rFonts w:ascii="Arial" w:hAnsi="Arial" w:cs="Arial"/>
          <w:b/>
        </w:rPr>
        <w:t xml:space="preserve">Pre-Application Conference: </w:t>
      </w:r>
      <w:r w:rsidR="002830D5" w:rsidRPr="004F66FF">
        <w:rPr>
          <w:rFonts w:ascii="Arial" w:hAnsi="Arial" w:cs="Arial"/>
        </w:rPr>
        <w:t>The City of La Center will conduct a</w:t>
      </w:r>
      <w:r w:rsidR="002830D5" w:rsidRPr="004F66FF">
        <w:rPr>
          <w:rFonts w:ascii="Arial" w:hAnsi="Arial" w:cs="Arial"/>
          <w:b/>
        </w:rPr>
        <w:t xml:space="preserve"> </w:t>
      </w:r>
      <w:r w:rsidRPr="004F66FF">
        <w:rPr>
          <w:rFonts w:ascii="Arial" w:hAnsi="Arial" w:cs="Arial"/>
        </w:rPr>
        <w:t xml:space="preserve">pre-application conference </w:t>
      </w:r>
      <w:r w:rsidR="002830D5" w:rsidRPr="004F66FF">
        <w:rPr>
          <w:rFonts w:ascii="Arial" w:hAnsi="Arial" w:cs="Arial"/>
        </w:rPr>
        <w:t xml:space="preserve">on </w:t>
      </w:r>
      <w:r w:rsidR="007F25CD" w:rsidRPr="004F66FF">
        <w:rPr>
          <w:rFonts w:ascii="Arial" w:hAnsi="Arial" w:cs="Arial"/>
          <w:b/>
          <w:bCs/>
        </w:rPr>
        <w:t xml:space="preserve">Wednesday, </w:t>
      </w:r>
      <w:r w:rsidR="00867761">
        <w:rPr>
          <w:rFonts w:ascii="Arial" w:hAnsi="Arial" w:cs="Arial"/>
          <w:b/>
        </w:rPr>
        <w:t>November 12</w:t>
      </w:r>
      <w:r w:rsidR="00FD7E78" w:rsidRPr="004F66FF">
        <w:rPr>
          <w:rFonts w:ascii="Arial" w:hAnsi="Arial" w:cs="Arial"/>
          <w:b/>
        </w:rPr>
        <w:t xml:space="preserve">, </w:t>
      </w:r>
      <w:proofErr w:type="gramStart"/>
      <w:r w:rsidR="00FD7E78" w:rsidRPr="004F66FF">
        <w:rPr>
          <w:rFonts w:ascii="Arial" w:hAnsi="Arial" w:cs="Arial"/>
          <w:b/>
        </w:rPr>
        <w:t>2025</w:t>
      </w:r>
      <w:proofErr w:type="gramEnd"/>
      <w:r w:rsidR="007F25CD" w:rsidRPr="004F66FF">
        <w:rPr>
          <w:rFonts w:ascii="Arial" w:hAnsi="Arial" w:cs="Arial"/>
          <w:b/>
        </w:rPr>
        <w:t xml:space="preserve"> at </w:t>
      </w:r>
      <w:r w:rsidR="002776F9" w:rsidRPr="004F66FF">
        <w:rPr>
          <w:rFonts w:ascii="Arial" w:hAnsi="Arial" w:cs="Arial"/>
          <w:b/>
        </w:rPr>
        <w:t>2</w:t>
      </w:r>
      <w:r w:rsidR="007F25CD" w:rsidRPr="004F66FF">
        <w:rPr>
          <w:rFonts w:ascii="Arial" w:hAnsi="Arial" w:cs="Arial"/>
          <w:b/>
        </w:rPr>
        <w:t>:</w:t>
      </w:r>
      <w:r w:rsidR="002776F9" w:rsidRPr="004F66FF">
        <w:rPr>
          <w:rFonts w:ascii="Arial" w:hAnsi="Arial" w:cs="Arial"/>
          <w:b/>
        </w:rPr>
        <w:t>0</w:t>
      </w:r>
      <w:r w:rsidR="007F25CD" w:rsidRPr="004F66FF">
        <w:rPr>
          <w:rFonts w:ascii="Arial" w:hAnsi="Arial" w:cs="Arial"/>
          <w:b/>
        </w:rPr>
        <w:t>0 pm</w:t>
      </w:r>
      <w:r w:rsidR="006C2313" w:rsidRPr="004F66FF">
        <w:rPr>
          <w:rFonts w:ascii="Arial" w:hAnsi="Arial" w:cs="Arial"/>
          <w:b/>
        </w:rPr>
        <w:t>.</w:t>
      </w:r>
      <w:r w:rsidR="006C2313" w:rsidRPr="004F66FF">
        <w:rPr>
          <w:rFonts w:ascii="Arial" w:hAnsi="Arial" w:cs="Arial"/>
        </w:rPr>
        <w:t xml:space="preserve"> </w:t>
      </w:r>
      <w:r w:rsidR="006C2313" w:rsidRPr="004F66FF">
        <w:rPr>
          <w:rFonts w:ascii="Arial" w:hAnsi="Arial" w:cs="Arial"/>
          <w:b/>
          <w:bCs/>
        </w:rPr>
        <w:t xml:space="preserve">The </w:t>
      </w:r>
      <w:r w:rsidR="00CE5C24" w:rsidRPr="004F66FF">
        <w:rPr>
          <w:rFonts w:ascii="Arial" w:hAnsi="Arial" w:cs="Arial"/>
          <w:b/>
          <w:bCs/>
        </w:rPr>
        <w:t xml:space="preserve">meeting </w:t>
      </w:r>
      <w:r w:rsidR="006C2313" w:rsidRPr="004F66FF">
        <w:rPr>
          <w:rFonts w:ascii="Arial" w:hAnsi="Arial" w:cs="Arial"/>
          <w:b/>
          <w:bCs/>
        </w:rPr>
        <w:t xml:space="preserve">will be </w:t>
      </w:r>
      <w:r w:rsidR="00A60B7A" w:rsidRPr="004F66FF">
        <w:rPr>
          <w:rFonts w:ascii="Arial" w:hAnsi="Arial" w:cs="Arial"/>
          <w:b/>
          <w:bCs/>
        </w:rPr>
        <w:t>held</w:t>
      </w:r>
      <w:r w:rsidR="000E1E05" w:rsidRPr="004F66FF">
        <w:rPr>
          <w:rFonts w:ascii="Arial" w:hAnsi="Arial" w:cs="Arial"/>
          <w:b/>
          <w:bCs/>
        </w:rPr>
        <w:t xml:space="preserve"> </w:t>
      </w:r>
      <w:r w:rsidR="007F25CD" w:rsidRPr="004F66FF">
        <w:rPr>
          <w:rFonts w:ascii="Arial" w:hAnsi="Arial" w:cs="Arial"/>
          <w:b/>
          <w:bCs/>
        </w:rPr>
        <w:t>at City Hall 210 E 4</w:t>
      </w:r>
      <w:r w:rsidR="007F25CD" w:rsidRPr="004F66FF">
        <w:rPr>
          <w:rFonts w:ascii="Arial" w:hAnsi="Arial" w:cs="Arial"/>
          <w:b/>
          <w:bCs/>
          <w:vertAlign w:val="superscript"/>
        </w:rPr>
        <w:t>th</w:t>
      </w:r>
      <w:r w:rsidR="007F25CD" w:rsidRPr="004F66FF">
        <w:rPr>
          <w:rFonts w:ascii="Arial" w:hAnsi="Arial" w:cs="Arial"/>
          <w:b/>
          <w:bCs/>
        </w:rPr>
        <w:t xml:space="preserve"> Street La Center, WA 98629</w:t>
      </w:r>
      <w:r w:rsidR="006C2313" w:rsidRPr="004F66FF">
        <w:rPr>
          <w:rFonts w:ascii="Arial" w:hAnsi="Arial" w:cs="Arial"/>
          <w:b/>
          <w:bCs/>
        </w:rPr>
        <w:t xml:space="preserve">. </w:t>
      </w:r>
    </w:p>
    <w:p w14:paraId="44E0D450" w14:textId="3CF72FA4" w:rsidR="002830D5" w:rsidRPr="004F66FF" w:rsidRDefault="002830D5" w:rsidP="00472A03">
      <w:pPr>
        <w:jc w:val="both"/>
        <w:rPr>
          <w:rFonts w:ascii="Arial" w:hAnsi="Arial" w:cs="Arial"/>
        </w:rPr>
      </w:pPr>
    </w:p>
    <w:p w14:paraId="4C850FFC" w14:textId="5F11FA9D" w:rsidR="00401E30" w:rsidRDefault="00401E30" w:rsidP="004F66FF">
      <w:pPr>
        <w:rPr>
          <w:rFonts w:ascii="Arial" w:hAnsi="Arial" w:cs="Arial"/>
        </w:rPr>
      </w:pPr>
      <w:r w:rsidRPr="00401E30">
        <w:rPr>
          <w:rFonts w:ascii="Arial" w:hAnsi="Arial" w:cs="Arial"/>
          <w:b/>
          <w:bCs/>
        </w:rPr>
        <w:t>Meeting Date:</w:t>
      </w:r>
      <w:r>
        <w:rPr>
          <w:rFonts w:ascii="Arial" w:hAnsi="Arial" w:cs="Arial"/>
        </w:rPr>
        <w:t xml:space="preserve"> </w:t>
      </w:r>
      <w:r w:rsidR="007F25CD" w:rsidRPr="004F66FF">
        <w:rPr>
          <w:rFonts w:ascii="Arial" w:hAnsi="Arial" w:cs="Arial"/>
        </w:rPr>
        <w:t xml:space="preserve">Wednesday </w:t>
      </w:r>
      <w:r w:rsidR="00867761">
        <w:rPr>
          <w:rFonts w:ascii="Arial" w:hAnsi="Arial" w:cs="Arial"/>
        </w:rPr>
        <w:t>November 12</w:t>
      </w:r>
      <w:r w:rsidR="00FD7E78" w:rsidRPr="004F66FF">
        <w:rPr>
          <w:rFonts w:ascii="Arial" w:hAnsi="Arial" w:cs="Arial"/>
        </w:rPr>
        <w:t>, 2025</w:t>
      </w:r>
      <w:r w:rsidR="007F25CD" w:rsidRPr="004F66FF">
        <w:rPr>
          <w:rFonts w:ascii="Arial" w:hAnsi="Arial" w:cs="Arial"/>
        </w:rPr>
        <w:t xml:space="preserve">, </w:t>
      </w:r>
      <w:r w:rsidR="002776F9" w:rsidRPr="004F66FF">
        <w:rPr>
          <w:rFonts w:ascii="Arial" w:hAnsi="Arial" w:cs="Arial"/>
        </w:rPr>
        <w:t>2</w:t>
      </w:r>
      <w:r w:rsidR="007F25CD" w:rsidRPr="004F66FF">
        <w:rPr>
          <w:rFonts w:ascii="Arial" w:hAnsi="Arial" w:cs="Arial"/>
        </w:rPr>
        <w:t>:</w:t>
      </w:r>
      <w:r w:rsidR="002776F9" w:rsidRPr="004F66FF">
        <w:rPr>
          <w:rFonts w:ascii="Arial" w:hAnsi="Arial" w:cs="Arial"/>
        </w:rPr>
        <w:t>0</w:t>
      </w:r>
      <w:r w:rsidR="007F25CD" w:rsidRPr="004F66FF">
        <w:rPr>
          <w:rFonts w:ascii="Arial" w:hAnsi="Arial" w:cs="Arial"/>
        </w:rPr>
        <w:t xml:space="preserve">0 – </w:t>
      </w:r>
      <w:r w:rsidR="002776F9" w:rsidRPr="004F66FF">
        <w:rPr>
          <w:rFonts w:ascii="Arial" w:hAnsi="Arial" w:cs="Arial"/>
        </w:rPr>
        <w:t>3</w:t>
      </w:r>
      <w:r w:rsidR="007F25CD" w:rsidRPr="004F66FF">
        <w:rPr>
          <w:rFonts w:ascii="Arial" w:hAnsi="Arial" w:cs="Arial"/>
        </w:rPr>
        <w:t>:</w:t>
      </w:r>
      <w:r w:rsidR="002776F9" w:rsidRPr="004F66FF">
        <w:rPr>
          <w:rFonts w:ascii="Arial" w:hAnsi="Arial" w:cs="Arial"/>
        </w:rPr>
        <w:t>0</w:t>
      </w:r>
      <w:r w:rsidR="007F25CD" w:rsidRPr="004F66FF">
        <w:rPr>
          <w:rFonts w:ascii="Arial" w:hAnsi="Arial" w:cs="Arial"/>
        </w:rPr>
        <w:t>0 PM (PST)</w:t>
      </w:r>
    </w:p>
    <w:p w14:paraId="0010C662" w14:textId="77777777" w:rsidR="00401E30" w:rsidRDefault="00401E30" w:rsidP="004F66FF">
      <w:pPr>
        <w:rPr>
          <w:rFonts w:ascii="Arial" w:hAnsi="Arial" w:cs="Arial"/>
        </w:rPr>
      </w:pPr>
    </w:p>
    <w:p w14:paraId="3F7A1041" w14:textId="1A7A7096" w:rsidR="001824C8" w:rsidRDefault="00401E30" w:rsidP="004F66FF">
      <w:pPr>
        <w:rPr>
          <w:rFonts w:ascii="Arial" w:hAnsi="Arial" w:cs="Arial"/>
        </w:rPr>
      </w:pPr>
      <w:r w:rsidRPr="00401E30">
        <w:rPr>
          <w:rFonts w:ascii="Arial" w:hAnsi="Arial" w:cs="Arial"/>
          <w:b/>
          <w:bCs/>
        </w:rPr>
        <w:t xml:space="preserve">Project Parcel: </w:t>
      </w:r>
      <w:r w:rsidR="00867761">
        <w:rPr>
          <w:rFonts w:ascii="Arial" w:hAnsi="Arial" w:cs="Arial"/>
        </w:rPr>
        <w:t>63330000</w:t>
      </w:r>
    </w:p>
    <w:p w14:paraId="43792B2F" w14:textId="77777777" w:rsidR="00867761" w:rsidRPr="00401E30" w:rsidRDefault="00867761" w:rsidP="004F66FF">
      <w:pPr>
        <w:rPr>
          <w:rFonts w:ascii="Arial" w:hAnsi="Arial" w:cs="Arial"/>
          <w:b/>
          <w:bCs/>
        </w:rPr>
      </w:pPr>
    </w:p>
    <w:p w14:paraId="72DA504E" w14:textId="25E19D11" w:rsidR="00D053DC" w:rsidRDefault="00EB5F0C" w:rsidP="00F161CC">
      <w:pPr>
        <w:autoSpaceDE w:val="0"/>
        <w:autoSpaceDN w:val="0"/>
        <w:adjustRightInd w:val="0"/>
        <w:jc w:val="both"/>
        <w:rPr>
          <w:rFonts w:ascii="Arial" w:hAnsi="Arial" w:cs="Arial"/>
          <w:bCs/>
        </w:rPr>
      </w:pPr>
      <w:r w:rsidRPr="004F66FF">
        <w:rPr>
          <w:rFonts w:ascii="Arial" w:hAnsi="Arial" w:cs="Arial"/>
          <w:b/>
        </w:rPr>
        <w:t>Description of Proposal:</w:t>
      </w:r>
      <w:r w:rsidR="004E060A">
        <w:rPr>
          <w:rFonts w:ascii="Arial" w:hAnsi="Arial" w:cs="Arial"/>
          <w:b/>
        </w:rPr>
        <w:t xml:space="preserve"> </w:t>
      </w:r>
      <w:r w:rsidR="004E060A" w:rsidRPr="004E060A">
        <w:rPr>
          <w:rFonts w:ascii="Arial" w:hAnsi="Arial" w:cs="Arial"/>
          <w:bCs/>
        </w:rPr>
        <w:t xml:space="preserve">The applicant is </w:t>
      </w:r>
      <w:proofErr w:type="gramStart"/>
      <w:r w:rsidR="004E060A" w:rsidRPr="004E060A">
        <w:rPr>
          <w:rFonts w:ascii="Arial" w:hAnsi="Arial" w:cs="Arial"/>
          <w:bCs/>
        </w:rPr>
        <w:t>proposing</w:t>
      </w:r>
      <w:proofErr w:type="gramEnd"/>
      <w:r w:rsidR="004E060A" w:rsidRPr="004E060A">
        <w:rPr>
          <w:rFonts w:ascii="Arial" w:hAnsi="Arial" w:cs="Arial"/>
          <w:bCs/>
        </w:rPr>
        <w:t xml:space="preserve"> </w:t>
      </w:r>
      <w:r w:rsidR="00867761">
        <w:rPr>
          <w:rFonts w:ascii="Arial" w:hAnsi="Arial" w:cs="Arial"/>
          <w:bCs/>
        </w:rPr>
        <w:t>a dine-in restaurant that will serve alcohol and food. The building is existing. The application is for a Conditional Use Permit and change of use</w:t>
      </w:r>
      <w:r w:rsidR="00EA50E9">
        <w:rPr>
          <w:rFonts w:ascii="Arial" w:hAnsi="Arial" w:cs="Arial"/>
          <w:bCs/>
        </w:rPr>
        <w:t xml:space="preserve">. The site </w:t>
      </w:r>
      <w:proofErr w:type="gramStart"/>
      <w:r w:rsidR="00EA50E9">
        <w:rPr>
          <w:rFonts w:ascii="Arial" w:hAnsi="Arial" w:cs="Arial"/>
          <w:bCs/>
        </w:rPr>
        <w:t>is located in</w:t>
      </w:r>
      <w:proofErr w:type="gramEnd"/>
      <w:r w:rsidR="00EA50E9">
        <w:rPr>
          <w:rFonts w:ascii="Arial" w:hAnsi="Arial" w:cs="Arial"/>
          <w:bCs/>
        </w:rPr>
        <w:t xml:space="preserve"> the C-1 zone district within the DGO overlay</w:t>
      </w:r>
    </w:p>
    <w:p w14:paraId="1FED18D0" w14:textId="77777777" w:rsidR="00EA50E9" w:rsidRPr="004F66FF" w:rsidRDefault="00EA50E9" w:rsidP="00F161CC">
      <w:pPr>
        <w:autoSpaceDE w:val="0"/>
        <w:autoSpaceDN w:val="0"/>
        <w:adjustRightInd w:val="0"/>
        <w:jc w:val="both"/>
        <w:rPr>
          <w:rFonts w:ascii="Arial" w:hAnsi="Arial" w:cs="Arial"/>
          <w:highlight w:val="yellow"/>
        </w:rPr>
      </w:pPr>
    </w:p>
    <w:p w14:paraId="3DFFB117" w14:textId="078AB6CF" w:rsidR="007F198E" w:rsidRPr="004F66FF" w:rsidRDefault="0069583C" w:rsidP="006C2313">
      <w:pPr>
        <w:autoSpaceDE w:val="0"/>
        <w:autoSpaceDN w:val="0"/>
        <w:adjustRightInd w:val="0"/>
        <w:rPr>
          <w:rFonts w:ascii="Arial" w:hAnsi="Arial" w:cs="Arial"/>
        </w:rPr>
      </w:pPr>
      <w:r w:rsidRPr="004F66FF">
        <w:rPr>
          <w:rFonts w:ascii="Arial" w:hAnsi="Arial" w:cs="Arial"/>
          <w:b/>
        </w:rPr>
        <w:t>Location of Proposal:</w:t>
      </w:r>
      <w:r w:rsidRPr="004F66FF">
        <w:rPr>
          <w:rFonts w:ascii="Arial" w:hAnsi="Arial" w:cs="Arial"/>
        </w:rPr>
        <w:t xml:space="preserve"> </w:t>
      </w:r>
      <w:r w:rsidR="00EA50E9">
        <w:rPr>
          <w:rFonts w:ascii="Arial" w:hAnsi="Arial" w:cs="Arial"/>
        </w:rPr>
        <w:t>305 NW Pacific Highway</w:t>
      </w:r>
    </w:p>
    <w:p w14:paraId="5CA01161" w14:textId="77777777" w:rsidR="007F198E" w:rsidRPr="004F66FF" w:rsidRDefault="007F198E" w:rsidP="006C2313">
      <w:pPr>
        <w:autoSpaceDE w:val="0"/>
        <w:autoSpaceDN w:val="0"/>
        <w:adjustRightInd w:val="0"/>
        <w:rPr>
          <w:rFonts w:ascii="Arial" w:hAnsi="Arial" w:cs="Arial"/>
          <w:highlight w:val="yellow"/>
        </w:rPr>
      </w:pPr>
    </w:p>
    <w:p w14:paraId="27756FCB" w14:textId="0E77A5FF" w:rsidR="00A5554D" w:rsidRPr="004F66FF" w:rsidRDefault="00883320" w:rsidP="002830D5">
      <w:pPr>
        <w:jc w:val="both"/>
        <w:rPr>
          <w:rFonts w:ascii="Arial" w:hAnsi="Arial" w:cs="Arial"/>
          <w:bCs/>
        </w:rPr>
      </w:pPr>
      <w:r w:rsidRPr="004F66FF">
        <w:rPr>
          <w:rFonts w:ascii="Arial" w:hAnsi="Arial" w:cs="Arial"/>
          <w:b/>
        </w:rPr>
        <w:t>Applicant</w:t>
      </w:r>
      <w:r w:rsidR="00EA50E9">
        <w:rPr>
          <w:rFonts w:ascii="Arial" w:hAnsi="Arial" w:cs="Arial"/>
          <w:b/>
        </w:rPr>
        <w:t>/Owner</w:t>
      </w:r>
      <w:r w:rsidR="00AB1B87" w:rsidRPr="004F66FF">
        <w:rPr>
          <w:rFonts w:ascii="Arial" w:hAnsi="Arial" w:cs="Arial"/>
          <w:b/>
        </w:rPr>
        <w:t>:</w:t>
      </w:r>
      <w:r w:rsidR="000260C7" w:rsidRPr="004F66FF">
        <w:rPr>
          <w:rFonts w:ascii="Arial" w:hAnsi="Arial" w:cs="Arial"/>
          <w:b/>
        </w:rPr>
        <w:t xml:space="preserve"> </w:t>
      </w:r>
      <w:r w:rsidR="00EA50E9">
        <w:rPr>
          <w:rFonts w:ascii="Arial" w:hAnsi="Arial" w:cs="Arial"/>
          <w:bCs/>
        </w:rPr>
        <w:t xml:space="preserve">Sam Glackler, G5 Assets, 34202 NE </w:t>
      </w:r>
      <w:proofErr w:type="spellStart"/>
      <w:r w:rsidR="00EA50E9">
        <w:rPr>
          <w:rFonts w:ascii="Arial" w:hAnsi="Arial" w:cs="Arial"/>
          <w:bCs/>
        </w:rPr>
        <w:t>Finalburg</w:t>
      </w:r>
      <w:proofErr w:type="spellEnd"/>
      <w:r w:rsidR="00EA50E9">
        <w:rPr>
          <w:rFonts w:ascii="Arial" w:hAnsi="Arial" w:cs="Arial"/>
          <w:bCs/>
        </w:rPr>
        <w:t xml:space="preserve"> Rd La Center, WA, 98629, 503.333.5546, </w:t>
      </w:r>
      <w:hyperlink r:id="rId9" w:history="1">
        <w:r w:rsidR="00EA50E9" w:rsidRPr="00E50074">
          <w:rPr>
            <w:rStyle w:val="Hyperlink"/>
            <w:rFonts w:ascii="Arial" w:hAnsi="Arial" w:cs="Arial"/>
            <w:bCs/>
          </w:rPr>
          <w:t>pwa98629@gmail.com</w:t>
        </w:r>
      </w:hyperlink>
      <w:r w:rsidR="00EA50E9">
        <w:rPr>
          <w:rFonts w:ascii="Arial" w:hAnsi="Arial" w:cs="Arial"/>
          <w:bCs/>
        </w:rPr>
        <w:t xml:space="preserve"> </w:t>
      </w:r>
    </w:p>
    <w:p w14:paraId="6DA58120" w14:textId="77777777" w:rsidR="00E610B2" w:rsidRPr="004F66FF" w:rsidRDefault="00E610B2" w:rsidP="002830D5">
      <w:pPr>
        <w:jc w:val="both"/>
        <w:rPr>
          <w:rFonts w:ascii="Arial" w:hAnsi="Arial" w:cs="Arial"/>
          <w:bCs/>
          <w:highlight w:val="yellow"/>
        </w:rPr>
      </w:pPr>
    </w:p>
    <w:p w14:paraId="2DDEC946" w14:textId="77777777" w:rsidR="00707BAC" w:rsidRPr="005C2500" w:rsidRDefault="00707BAC" w:rsidP="00707BAC">
      <w:pPr>
        <w:rPr>
          <w:rFonts w:ascii="Arial" w:hAnsi="Arial" w:cs="Arial"/>
        </w:rPr>
      </w:pPr>
      <w:r w:rsidRPr="005C2500">
        <w:rPr>
          <w:rFonts w:ascii="Arial" w:hAnsi="Arial" w:cs="Arial"/>
          <w:b/>
          <w:bCs/>
        </w:rPr>
        <w:t>Applicable Criteria:</w:t>
      </w:r>
      <w:r w:rsidRPr="005C2500">
        <w:rPr>
          <w:rFonts w:ascii="Arial" w:hAnsi="Arial" w:cs="Arial"/>
        </w:rPr>
        <w:t xml:space="preserve"> </w:t>
      </w:r>
    </w:p>
    <w:p w14:paraId="4DAA38D0" w14:textId="4F073FE3" w:rsidR="000042DD" w:rsidRPr="004F66FF" w:rsidRDefault="000042DD" w:rsidP="00A26856">
      <w:pPr>
        <w:jc w:val="both"/>
        <w:rPr>
          <w:rFonts w:ascii="Arial" w:hAnsi="Arial" w:cs="Arial"/>
        </w:rPr>
      </w:pPr>
      <w:r w:rsidRPr="005C2500">
        <w:rPr>
          <w:rFonts w:ascii="Arial" w:hAnsi="Arial" w:cs="Arial"/>
        </w:rPr>
        <w:t>The application will be reviewed for compliance with the La Center Municipal Code (LCMC):</w:t>
      </w:r>
      <w:r w:rsidR="002C270A" w:rsidRPr="005C2500">
        <w:rPr>
          <w:rFonts w:ascii="Arial" w:hAnsi="Arial" w:cs="Arial"/>
        </w:rPr>
        <w:t xml:space="preserve"> Title 3, Chapter 3.35 Impact Fees;</w:t>
      </w:r>
      <w:r w:rsidRPr="005C2500">
        <w:rPr>
          <w:rFonts w:ascii="Arial" w:hAnsi="Arial" w:cs="Arial"/>
        </w:rPr>
        <w:t xml:space="preserve"> Title 12, Streets, Sidewalks &amp; Public Ways; Title 13, Public Utilities; Title 18, Development Code Chapters:</w:t>
      </w:r>
      <w:r w:rsidR="002C270A" w:rsidRPr="005C2500">
        <w:rPr>
          <w:rFonts w:ascii="Arial" w:hAnsi="Arial" w:cs="Arial"/>
        </w:rPr>
        <w:t xml:space="preserve"> </w:t>
      </w:r>
      <w:r w:rsidRPr="005C2500">
        <w:rPr>
          <w:rFonts w:ascii="Arial" w:hAnsi="Arial" w:cs="Arial"/>
        </w:rPr>
        <w:t>18.30 Procedures</w:t>
      </w:r>
      <w:r w:rsidR="00E913F6">
        <w:rPr>
          <w:rFonts w:ascii="Arial" w:hAnsi="Arial" w:cs="Arial"/>
        </w:rPr>
        <w:t>;</w:t>
      </w:r>
      <w:r w:rsidR="00EA50E9">
        <w:rPr>
          <w:rFonts w:ascii="Arial" w:hAnsi="Arial" w:cs="Arial"/>
        </w:rPr>
        <w:t xml:space="preserve"> </w:t>
      </w:r>
      <w:r w:rsidR="00E913F6">
        <w:rPr>
          <w:rFonts w:ascii="Arial" w:hAnsi="Arial" w:cs="Arial"/>
        </w:rPr>
        <w:t>1</w:t>
      </w:r>
      <w:r w:rsidR="002C270A" w:rsidRPr="005C2500">
        <w:rPr>
          <w:rFonts w:ascii="Arial" w:hAnsi="Arial" w:cs="Arial"/>
        </w:rPr>
        <w:t>8.1</w:t>
      </w:r>
      <w:r w:rsidR="00EA50E9">
        <w:rPr>
          <w:rFonts w:ascii="Arial" w:hAnsi="Arial" w:cs="Arial"/>
        </w:rPr>
        <w:t>5</w:t>
      </w:r>
      <w:r w:rsidR="002C270A" w:rsidRPr="005C2500">
        <w:rPr>
          <w:rFonts w:ascii="Arial" w:hAnsi="Arial" w:cs="Arial"/>
        </w:rPr>
        <w:t>0</w:t>
      </w:r>
      <w:r w:rsidR="00EA50E9">
        <w:rPr>
          <w:rFonts w:ascii="Arial" w:hAnsi="Arial" w:cs="Arial"/>
        </w:rPr>
        <w:t xml:space="preserve"> Zoning</w:t>
      </w:r>
      <w:r w:rsidR="002C270A" w:rsidRPr="005C2500">
        <w:rPr>
          <w:rFonts w:ascii="Arial" w:hAnsi="Arial" w:cs="Arial"/>
        </w:rPr>
        <w:t xml:space="preserve"> </w:t>
      </w:r>
      <w:r w:rsidR="00EA50E9">
        <w:rPr>
          <w:rFonts w:ascii="Arial" w:hAnsi="Arial" w:cs="Arial"/>
        </w:rPr>
        <w:t>C-1/DGO; 18.215 Site Plan Review;18.245 Supplementary Dev Standards 18.250 Conditional Use</w:t>
      </w:r>
      <w:r w:rsidR="002C270A" w:rsidRPr="005C2500">
        <w:rPr>
          <w:rFonts w:ascii="Arial" w:hAnsi="Arial" w:cs="Arial"/>
        </w:rPr>
        <w:t>;</w:t>
      </w:r>
      <w:r w:rsidR="00402465">
        <w:rPr>
          <w:rFonts w:ascii="Arial" w:hAnsi="Arial" w:cs="Arial"/>
        </w:rPr>
        <w:t xml:space="preserve"> </w:t>
      </w:r>
      <w:r w:rsidRPr="005C2500">
        <w:rPr>
          <w:rFonts w:ascii="Arial" w:hAnsi="Arial" w:cs="Arial"/>
        </w:rPr>
        <w:t>18.225 Legal Lot Determination</w:t>
      </w:r>
    </w:p>
    <w:p w14:paraId="272FF82C" w14:textId="77777777" w:rsidR="000042DD" w:rsidRPr="004F66FF" w:rsidRDefault="000042DD" w:rsidP="00A26856">
      <w:pPr>
        <w:jc w:val="both"/>
        <w:rPr>
          <w:rStyle w:val="contentheader1"/>
          <w:rFonts w:ascii="Arial" w:hAnsi="Arial" w:cs="Arial"/>
          <w:b w:val="0"/>
          <w:color w:val="auto"/>
          <w:sz w:val="24"/>
          <w:szCs w:val="24"/>
          <w:highlight w:val="yellow"/>
        </w:rPr>
      </w:pPr>
    </w:p>
    <w:p w14:paraId="57670601" w14:textId="4A3E7C90" w:rsidR="002271D9" w:rsidRDefault="00915B43" w:rsidP="007F25CD">
      <w:pPr>
        <w:rPr>
          <w:rFonts w:ascii="Arial" w:hAnsi="Arial" w:cs="Arial"/>
        </w:rPr>
      </w:pPr>
      <w:r w:rsidRPr="004F66FF">
        <w:rPr>
          <w:rFonts w:ascii="Arial" w:hAnsi="Arial" w:cs="Arial"/>
          <w:b/>
        </w:rPr>
        <w:t>P</w:t>
      </w:r>
      <w:r w:rsidR="001E5F5A" w:rsidRPr="004F66FF">
        <w:rPr>
          <w:rFonts w:ascii="Arial" w:hAnsi="Arial" w:cs="Arial"/>
          <w:b/>
        </w:rPr>
        <w:t>ublic Review:</w:t>
      </w:r>
      <w:r w:rsidR="00CB070D" w:rsidRPr="004F66FF">
        <w:rPr>
          <w:rFonts w:ascii="Arial" w:hAnsi="Arial" w:cs="Arial"/>
          <w:b/>
        </w:rPr>
        <w:t xml:space="preserve"> </w:t>
      </w:r>
      <w:r w:rsidR="00CB070D" w:rsidRPr="004F66FF">
        <w:rPr>
          <w:rFonts w:ascii="Arial" w:hAnsi="Arial" w:cs="Arial"/>
        </w:rPr>
        <w:t xml:space="preserve">The file may be examined </w:t>
      </w:r>
      <w:r w:rsidR="00153A8D" w:rsidRPr="004F66FF">
        <w:rPr>
          <w:rFonts w:ascii="Arial" w:hAnsi="Arial" w:cs="Arial"/>
        </w:rPr>
        <w:t xml:space="preserve">on the City’s Recent Land Use page at </w:t>
      </w:r>
      <w:hyperlink r:id="rId10" w:history="1">
        <w:r w:rsidR="007F25CD" w:rsidRPr="004F66FF">
          <w:rPr>
            <w:rStyle w:val="Hyperlink"/>
            <w:rFonts w:ascii="Arial" w:hAnsi="Arial" w:cs="Arial"/>
          </w:rPr>
          <w:t>https://ci.lacenter.wa.us/city-departments/community-development/community-development-planning/recent-land-use/</w:t>
        </w:r>
      </w:hyperlink>
      <w:r w:rsidR="007F25CD" w:rsidRPr="004F66FF">
        <w:rPr>
          <w:rFonts w:ascii="Arial" w:hAnsi="Arial" w:cs="Arial"/>
        </w:rPr>
        <w:t xml:space="preserve">; The </w:t>
      </w:r>
      <w:r w:rsidR="00CB070D" w:rsidRPr="004F66FF">
        <w:rPr>
          <w:rFonts w:ascii="Arial" w:hAnsi="Arial" w:cs="Arial"/>
        </w:rPr>
        <w:t xml:space="preserve">city contact person and telephone number for any questions on this review is </w:t>
      </w:r>
      <w:r w:rsidR="004B2241" w:rsidRPr="004F66FF">
        <w:rPr>
          <w:rFonts w:ascii="Arial" w:hAnsi="Arial" w:cs="Arial"/>
        </w:rPr>
        <w:t>Angie Merrill</w:t>
      </w:r>
      <w:r w:rsidR="00CB070D" w:rsidRPr="004F66FF">
        <w:rPr>
          <w:rFonts w:ascii="Arial" w:hAnsi="Arial" w:cs="Arial"/>
        </w:rPr>
        <w:t xml:space="preserve">, </w:t>
      </w:r>
      <w:r w:rsidR="004B2241" w:rsidRPr="004F66FF">
        <w:rPr>
          <w:rFonts w:ascii="Arial" w:hAnsi="Arial" w:cs="Arial"/>
        </w:rPr>
        <w:t>Associate Planner</w:t>
      </w:r>
      <w:r w:rsidR="00CB070D" w:rsidRPr="004F66FF">
        <w:rPr>
          <w:rFonts w:ascii="Arial" w:hAnsi="Arial" w:cs="Arial"/>
        </w:rPr>
        <w:t xml:space="preserve">, </w:t>
      </w:r>
      <w:r w:rsidR="007F25CD" w:rsidRPr="004F66FF">
        <w:rPr>
          <w:rFonts w:ascii="Arial" w:hAnsi="Arial" w:cs="Arial"/>
        </w:rPr>
        <w:t>360-263-</w:t>
      </w:r>
      <w:r w:rsidR="004B2241" w:rsidRPr="004F66FF">
        <w:rPr>
          <w:rFonts w:ascii="Arial" w:hAnsi="Arial" w:cs="Arial"/>
        </w:rPr>
        <w:t>3654</w:t>
      </w:r>
      <w:r w:rsidR="007F25CD" w:rsidRPr="004F66FF">
        <w:rPr>
          <w:rFonts w:ascii="Arial" w:hAnsi="Arial" w:cs="Arial"/>
        </w:rPr>
        <w:t>.</w:t>
      </w:r>
    </w:p>
    <w:p w14:paraId="6602F8ED" w14:textId="77777777" w:rsidR="003C34FF" w:rsidRDefault="003C34FF" w:rsidP="007F25CD">
      <w:pPr>
        <w:rPr>
          <w:rFonts w:ascii="Arial" w:hAnsi="Arial" w:cs="Arial"/>
        </w:rPr>
      </w:pPr>
    </w:p>
    <w:p w14:paraId="7D9DEB98" w14:textId="0B3A68BA" w:rsidR="003C34FF" w:rsidRPr="003C34FF" w:rsidRDefault="003C34FF" w:rsidP="007F25CD">
      <w:pPr>
        <w:rPr>
          <w:rFonts w:ascii="Arial" w:hAnsi="Arial" w:cs="Arial"/>
          <w:b/>
          <w:bCs/>
        </w:rPr>
      </w:pPr>
      <w:r w:rsidRPr="003C34FF">
        <w:rPr>
          <w:rFonts w:ascii="Arial" w:hAnsi="Arial" w:cs="Arial"/>
          <w:b/>
          <w:bCs/>
        </w:rPr>
        <w:t xml:space="preserve">Notice Date: </w:t>
      </w:r>
      <w:r w:rsidR="00803CED">
        <w:rPr>
          <w:rFonts w:ascii="Arial" w:hAnsi="Arial" w:cs="Arial"/>
          <w:b/>
          <w:bCs/>
        </w:rPr>
        <w:t xml:space="preserve">October </w:t>
      </w:r>
      <w:r w:rsidR="00E00610">
        <w:rPr>
          <w:rFonts w:ascii="Arial" w:hAnsi="Arial" w:cs="Arial"/>
          <w:b/>
          <w:bCs/>
        </w:rPr>
        <w:t>24</w:t>
      </w:r>
      <w:r w:rsidR="00803CED">
        <w:rPr>
          <w:rFonts w:ascii="Arial" w:hAnsi="Arial" w:cs="Arial"/>
          <w:b/>
          <w:bCs/>
        </w:rPr>
        <w:t>, 2025</w:t>
      </w:r>
    </w:p>
    <w:sectPr w:rsidR="003C34FF" w:rsidRPr="003C34FF" w:rsidSect="00EB5F0C">
      <w:footerReference w:type="default" r:id="rId11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16D3E2" w14:textId="77777777" w:rsidR="00652B99" w:rsidRDefault="00652B99" w:rsidP="004D1D3D">
      <w:r>
        <w:separator/>
      </w:r>
    </w:p>
  </w:endnote>
  <w:endnote w:type="continuationSeparator" w:id="0">
    <w:p w14:paraId="04227CEA" w14:textId="77777777" w:rsidR="00652B99" w:rsidRDefault="00652B99" w:rsidP="004D1D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EEF599" w14:textId="7F57856D" w:rsidR="007A3EB0" w:rsidRPr="00EC2BB7" w:rsidRDefault="007A3EB0" w:rsidP="004D1D3D">
    <w:pPr>
      <w:pStyle w:val="Footer"/>
      <w:jc w:val="right"/>
      <w:rPr>
        <w:rFonts w:ascii="Calibri" w:hAnsi="Calibri" w:cs="Calibri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2947A5" w14:textId="77777777" w:rsidR="00652B99" w:rsidRDefault="00652B99" w:rsidP="004D1D3D">
      <w:r>
        <w:separator/>
      </w:r>
    </w:p>
  </w:footnote>
  <w:footnote w:type="continuationSeparator" w:id="0">
    <w:p w14:paraId="135FF15E" w14:textId="77777777" w:rsidR="00652B99" w:rsidRDefault="00652B99" w:rsidP="004D1D3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zsjCwsDAwNzQxNbVQ0lEKTi0uzszPAykwrgUArUtGxiwAAAA="/>
  </w:docVars>
  <w:rsids>
    <w:rsidRoot w:val="005D6717"/>
    <w:rsid w:val="000042DD"/>
    <w:rsid w:val="000143DB"/>
    <w:rsid w:val="000260C7"/>
    <w:rsid w:val="00027C99"/>
    <w:rsid w:val="00027F17"/>
    <w:rsid w:val="00060856"/>
    <w:rsid w:val="00061344"/>
    <w:rsid w:val="000654C1"/>
    <w:rsid w:val="00077397"/>
    <w:rsid w:val="00095A7E"/>
    <w:rsid w:val="000A63B1"/>
    <w:rsid w:val="000B560E"/>
    <w:rsid w:val="000C2844"/>
    <w:rsid w:val="000C395E"/>
    <w:rsid w:val="000C6B8E"/>
    <w:rsid w:val="000D3720"/>
    <w:rsid w:val="000E1E05"/>
    <w:rsid w:val="000F2A89"/>
    <w:rsid w:val="0011373D"/>
    <w:rsid w:val="0012618D"/>
    <w:rsid w:val="00136A36"/>
    <w:rsid w:val="001406D7"/>
    <w:rsid w:val="00153A8D"/>
    <w:rsid w:val="001824C8"/>
    <w:rsid w:val="001832B1"/>
    <w:rsid w:val="001B23FA"/>
    <w:rsid w:val="001B545D"/>
    <w:rsid w:val="001E5F5A"/>
    <w:rsid w:val="001E6215"/>
    <w:rsid w:val="001F30E5"/>
    <w:rsid w:val="001F454C"/>
    <w:rsid w:val="00205DF7"/>
    <w:rsid w:val="00222B8C"/>
    <w:rsid w:val="002271D9"/>
    <w:rsid w:val="00233588"/>
    <w:rsid w:val="002445CA"/>
    <w:rsid w:val="00245A09"/>
    <w:rsid w:val="00246D4A"/>
    <w:rsid w:val="0025539C"/>
    <w:rsid w:val="00257EBF"/>
    <w:rsid w:val="002701F0"/>
    <w:rsid w:val="00271196"/>
    <w:rsid w:val="002776F9"/>
    <w:rsid w:val="002830D5"/>
    <w:rsid w:val="0029205B"/>
    <w:rsid w:val="00293794"/>
    <w:rsid w:val="002A27B5"/>
    <w:rsid w:val="002B0F14"/>
    <w:rsid w:val="002B1DE0"/>
    <w:rsid w:val="002C270A"/>
    <w:rsid w:val="002D212E"/>
    <w:rsid w:val="00325C65"/>
    <w:rsid w:val="00333276"/>
    <w:rsid w:val="003446BF"/>
    <w:rsid w:val="003500C2"/>
    <w:rsid w:val="0035480B"/>
    <w:rsid w:val="00366E51"/>
    <w:rsid w:val="00366FDC"/>
    <w:rsid w:val="0038579F"/>
    <w:rsid w:val="003869D8"/>
    <w:rsid w:val="003A30D1"/>
    <w:rsid w:val="003A44B8"/>
    <w:rsid w:val="003A505E"/>
    <w:rsid w:val="003C34FF"/>
    <w:rsid w:val="003D706E"/>
    <w:rsid w:val="003F0DA9"/>
    <w:rsid w:val="003F4705"/>
    <w:rsid w:val="00401E30"/>
    <w:rsid w:val="0040207D"/>
    <w:rsid w:val="00402465"/>
    <w:rsid w:val="00412F01"/>
    <w:rsid w:val="004141B8"/>
    <w:rsid w:val="00417BF9"/>
    <w:rsid w:val="00441EC7"/>
    <w:rsid w:val="0044663A"/>
    <w:rsid w:val="00457751"/>
    <w:rsid w:val="00462B6E"/>
    <w:rsid w:val="00472A03"/>
    <w:rsid w:val="00473224"/>
    <w:rsid w:val="00486CDD"/>
    <w:rsid w:val="0049099A"/>
    <w:rsid w:val="004B2241"/>
    <w:rsid w:val="004B4116"/>
    <w:rsid w:val="004C623D"/>
    <w:rsid w:val="004C6A95"/>
    <w:rsid w:val="004D01A0"/>
    <w:rsid w:val="004D1D3D"/>
    <w:rsid w:val="004D6C98"/>
    <w:rsid w:val="004E060A"/>
    <w:rsid w:val="004F0616"/>
    <w:rsid w:val="004F66FF"/>
    <w:rsid w:val="0050173C"/>
    <w:rsid w:val="0051182E"/>
    <w:rsid w:val="00531F64"/>
    <w:rsid w:val="00540322"/>
    <w:rsid w:val="00557FC5"/>
    <w:rsid w:val="00560923"/>
    <w:rsid w:val="00561523"/>
    <w:rsid w:val="00582CC1"/>
    <w:rsid w:val="005A2188"/>
    <w:rsid w:val="005A55EB"/>
    <w:rsid w:val="005A57D5"/>
    <w:rsid w:val="005A6F69"/>
    <w:rsid w:val="005B411C"/>
    <w:rsid w:val="005B790E"/>
    <w:rsid w:val="005C2500"/>
    <w:rsid w:val="005D6717"/>
    <w:rsid w:val="005E266F"/>
    <w:rsid w:val="00633558"/>
    <w:rsid w:val="006423D3"/>
    <w:rsid w:val="00652B99"/>
    <w:rsid w:val="006609A4"/>
    <w:rsid w:val="00672449"/>
    <w:rsid w:val="006947ED"/>
    <w:rsid w:val="0069583C"/>
    <w:rsid w:val="006B4C25"/>
    <w:rsid w:val="006C089A"/>
    <w:rsid w:val="006C2313"/>
    <w:rsid w:val="006C459E"/>
    <w:rsid w:val="006D3913"/>
    <w:rsid w:val="006E4293"/>
    <w:rsid w:val="006F1445"/>
    <w:rsid w:val="00701DC4"/>
    <w:rsid w:val="00707BAC"/>
    <w:rsid w:val="0072486B"/>
    <w:rsid w:val="00727C8C"/>
    <w:rsid w:val="00736C99"/>
    <w:rsid w:val="00776D9E"/>
    <w:rsid w:val="00777E15"/>
    <w:rsid w:val="00780426"/>
    <w:rsid w:val="007930A7"/>
    <w:rsid w:val="007A3EB0"/>
    <w:rsid w:val="007C3077"/>
    <w:rsid w:val="007D6889"/>
    <w:rsid w:val="007F198E"/>
    <w:rsid w:val="007F25CD"/>
    <w:rsid w:val="00803CED"/>
    <w:rsid w:val="00834AFE"/>
    <w:rsid w:val="008546B1"/>
    <w:rsid w:val="00861B1F"/>
    <w:rsid w:val="008621F6"/>
    <w:rsid w:val="00865E44"/>
    <w:rsid w:val="00867761"/>
    <w:rsid w:val="00877A78"/>
    <w:rsid w:val="00877B52"/>
    <w:rsid w:val="00883320"/>
    <w:rsid w:val="00890361"/>
    <w:rsid w:val="008A0211"/>
    <w:rsid w:val="008D746B"/>
    <w:rsid w:val="008E0B7B"/>
    <w:rsid w:val="008E6F16"/>
    <w:rsid w:val="008F36E6"/>
    <w:rsid w:val="008F4D57"/>
    <w:rsid w:val="008F51D1"/>
    <w:rsid w:val="008F65BF"/>
    <w:rsid w:val="00904176"/>
    <w:rsid w:val="00904EB6"/>
    <w:rsid w:val="00915B43"/>
    <w:rsid w:val="00940839"/>
    <w:rsid w:val="0095358C"/>
    <w:rsid w:val="00997B59"/>
    <w:rsid w:val="009B0D59"/>
    <w:rsid w:val="009C0B84"/>
    <w:rsid w:val="009C1017"/>
    <w:rsid w:val="009C4ED9"/>
    <w:rsid w:val="00A219E1"/>
    <w:rsid w:val="00A26856"/>
    <w:rsid w:val="00A3094D"/>
    <w:rsid w:val="00A32CD0"/>
    <w:rsid w:val="00A5554D"/>
    <w:rsid w:val="00A573BE"/>
    <w:rsid w:val="00A578D2"/>
    <w:rsid w:val="00A57D00"/>
    <w:rsid w:val="00A60B7A"/>
    <w:rsid w:val="00AA6524"/>
    <w:rsid w:val="00AB1B87"/>
    <w:rsid w:val="00AB32B9"/>
    <w:rsid w:val="00AB50D0"/>
    <w:rsid w:val="00AB628A"/>
    <w:rsid w:val="00AB6799"/>
    <w:rsid w:val="00AC1B7C"/>
    <w:rsid w:val="00AC5FBD"/>
    <w:rsid w:val="00AE73F7"/>
    <w:rsid w:val="00AF519F"/>
    <w:rsid w:val="00B0117C"/>
    <w:rsid w:val="00B17347"/>
    <w:rsid w:val="00B30A80"/>
    <w:rsid w:val="00B33B3E"/>
    <w:rsid w:val="00B876F6"/>
    <w:rsid w:val="00B95A3F"/>
    <w:rsid w:val="00BB2625"/>
    <w:rsid w:val="00BB5AF5"/>
    <w:rsid w:val="00BC45F3"/>
    <w:rsid w:val="00BE5A5C"/>
    <w:rsid w:val="00C04F51"/>
    <w:rsid w:val="00C13489"/>
    <w:rsid w:val="00C20E8A"/>
    <w:rsid w:val="00C43C39"/>
    <w:rsid w:val="00C525F6"/>
    <w:rsid w:val="00C771AC"/>
    <w:rsid w:val="00C805A6"/>
    <w:rsid w:val="00C810DE"/>
    <w:rsid w:val="00CB070D"/>
    <w:rsid w:val="00CB1C21"/>
    <w:rsid w:val="00CD0BFA"/>
    <w:rsid w:val="00CE5C24"/>
    <w:rsid w:val="00CE73B2"/>
    <w:rsid w:val="00CF786A"/>
    <w:rsid w:val="00D013FB"/>
    <w:rsid w:val="00D053DC"/>
    <w:rsid w:val="00D40070"/>
    <w:rsid w:val="00D40BBD"/>
    <w:rsid w:val="00D43581"/>
    <w:rsid w:val="00D540BB"/>
    <w:rsid w:val="00D83F16"/>
    <w:rsid w:val="00D947FC"/>
    <w:rsid w:val="00DC11CA"/>
    <w:rsid w:val="00DD1FC6"/>
    <w:rsid w:val="00DE78F4"/>
    <w:rsid w:val="00DE7B70"/>
    <w:rsid w:val="00E00610"/>
    <w:rsid w:val="00E1018B"/>
    <w:rsid w:val="00E2688D"/>
    <w:rsid w:val="00E35B11"/>
    <w:rsid w:val="00E40F22"/>
    <w:rsid w:val="00E4265B"/>
    <w:rsid w:val="00E542C9"/>
    <w:rsid w:val="00E57F22"/>
    <w:rsid w:val="00E610B2"/>
    <w:rsid w:val="00E627E0"/>
    <w:rsid w:val="00E66820"/>
    <w:rsid w:val="00E66B01"/>
    <w:rsid w:val="00E8448E"/>
    <w:rsid w:val="00E913F6"/>
    <w:rsid w:val="00E9391E"/>
    <w:rsid w:val="00EA2D79"/>
    <w:rsid w:val="00EA50E9"/>
    <w:rsid w:val="00EB4F74"/>
    <w:rsid w:val="00EB5F0C"/>
    <w:rsid w:val="00EB6CE3"/>
    <w:rsid w:val="00EC2BB7"/>
    <w:rsid w:val="00ED0F0A"/>
    <w:rsid w:val="00ED2036"/>
    <w:rsid w:val="00ED443A"/>
    <w:rsid w:val="00ED69D3"/>
    <w:rsid w:val="00EF0FAD"/>
    <w:rsid w:val="00EF360A"/>
    <w:rsid w:val="00F01BD9"/>
    <w:rsid w:val="00F161CC"/>
    <w:rsid w:val="00F17601"/>
    <w:rsid w:val="00F3748F"/>
    <w:rsid w:val="00F432C1"/>
    <w:rsid w:val="00F56844"/>
    <w:rsid w:val="00F71AB1"/>
    <w:rsid w:val="00F90E21"/>
    <w:rsid w:val="00F91313"/>
    <w:rsid w:val="00FB15B5"/>
    <w:rsid w:val="00FD72B7"/>
    <w:rsid w:val="00FD7E78"/>
    <w:rsid w:val="00FE7873"/>
    <w:rsid w:val="00FE7B93"/>
    <w:rsid w:val="00FF7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5297"/>
    <o:shapelayout v:ext="edit">
      <o:idmap v:ext="edit" data="1"/>
    </o:shapelayout>
  </w:shapeDefaults>
  <w:decimalSymbol w:val="."/>
  <w:listSeparator w:val=","/>
  <w14:docId w14:val="70C47797"/>
  <w15:docId w15:val="{C46AB5FF-5C8D-4269-995B-14D8D2B06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8E0B7B"/>
    <w:rPr>
      <w:color w:val="0000FF"/>
      <w:u w:val="single"/>
    </w:rPr>
  </w:style>
  <w:style w:type="character" w:customStyle="1" w:styleId="contentheader1">
    <w:name w:val="contentheader1"/>
    <w:rsid w:val="007C3077"/>
    <w:rPr>
      <w:rFonts w:ascii="Verdana" w:hAnsi="Verdana" w:hint="default"/>
      <w:b/>
      <w:bCs/>
      <w:i w:val="0"/>
      <w:iCs w:val="0"/>
      <w:color w:val="000000"/>
      <w:sz w:val="20"/>
      <w:szCs w:val="20"/>
    </w:rPr>
  </w:style>
  <w:style w:type="paragraph" w:styleId="Header">
    <w:name w:val="header"/>
    <w:basedOn w:val="Normal"/>
    <w:link w:val="HeaderChar"/>
    <w:rsid w:val="004D1D3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4D1D3D"/>
    <w:rPr>
      <w:sz w:val="24"/>
      <w:szCs w:val="24"/>
    </w:rPr>
  </w:style>
  <w:style w:type="paragraph" w:styleId="Footer">
    <w:name w:val="footer"/>
    <w:basedOn w:val="Normal"/>
    <w:link w:val="FooterChar"/>
    <w:rsid w:val="004D1D3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4D1D3D"/>
    <w:rPr>
      <w:sz w:val="24"/>
      <w:szCs w:val="24"/>
    </w:rPr>
  </w:style>
  <w:style w:type="paragraph" w:styleId="BalloonText">
    <w:name w:val="Balloon Text"/>
    <w:basedOn w:val="Normal"/>
    <w:link w:val="BalloonTextChar"/>
    <w:rsid w:val="003A50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505E"/>
    <w:rPr>
      <w:rFonts w:ascii="Tahoma" w:hAnsi="Tahoma" w:cs="Tahoma"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D2036"/>
    <w:rPr>
      <w:color w:val="808080"/>
      <w:shd w:val="clear" w:color="auto" w:fill="E6E6E6"/>
    </w:rPr>
  </w:style>
  <w:style w:type="paragraph" w:customStyle="1" w:styleId="Default">
    <w:name w:val="Default"/>
    <w:rsid w:val="00CB070D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531F6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31F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31F64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31F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31F64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5A55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337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26895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4429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446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6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3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2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5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ci.lacenter.wa.us/city-departments/community-development/community-development-planning/recent-land-use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wa98629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appedLabelHistory xmlns:xsi="http://www.w3.org/2001/XMLSchema-instance" xmlns:xsd="http://www.w3.org/2001/XMLSchema" xmlns="http://www.boldonjames.com/2016/02/Classifier/internal/wrappedLabelHistory">
  <Value>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JmMjAyMGQ3ZC03N2M4LTQyOTQtYTQyNy01OTBlZThlYjMzMjgiIG9yaWdpbj0idXNlclNlbGVjdGVkIiAvPjxVc2VyTmFtZT5DT1JQXFVTRVM2NzU1NDA8L1VzZXJOYW1lPjxEYXRlVGltZT4yLzQvMjAyMSA5OjU1OjI4IFBNPC9EYXRlVGltZT48TGFiZWxTdHJpbmc+Tm8gTWFya2luZzwvTGFiZWxTdHJpbmc+PC9pdGVtPjwvbGFiZWxIaXN0b3J5Pg==</Value>
</WrappedLabelHistory>
</file>

<file path=customXml/item2.xml><?xml version="1.0" encoding="utf-8"?>
<sisl xmlns:xsi="http://www.w3.org/2001/XMLSchema-instance" xmlns:xsd="http://www.w3.org/2001/XMLSchema" xmlns="http://www.boldonjames.com/2008/01/sie/internal/label" sislVersion="0" policy="f2020d7d-77c8-4294-a427-590ee8eb3328" origin="userSelected"/>
</file>

<file path=customXml/itemProps1.xml><?xml version="1.0" encoding="utf-8"?>
<ds:datastoreItem xmlns:ds="http://schemas.openxmlformats.org/officeDocument/2006/customXml" ds:itemID="{61A98581-B675-4136-BBEE-3690E37FB090}">
  <ds:schemaRefs>
    <ds:schemaRef ds:uri="http://www.w3.org/2001/XMLSchema"/>
    <ds:schemaRef ds:uri="http://www.boldonjames.com/2016/02/Classifier/internal/wrappedLabelHistory"/>
  </ds:schemaRefs>
</ds:datastoreItem>
</file>

<file path=customXml/itemProps2.xml><?xml version="1.0" encoding="utf-8"?>
<ds:datastoreItem xmlns:ds="http://schemas.openxmlformats.org/officeDocument/2006/customXml" ds:itemID="{4BCF5F7D-6EF9-4D8B-AF00-B0041C9AE1EE}">
  <ds:schemaRefs>
    <ds:schemaRef ds:uri="http://www.w3.org/2001/XMLSchema"/>
    <ds:schemaRef ds:uri="http://www.boldonjames.com/2008/01/sie/internal/lab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65</Words>
  <Characters>151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TY OF LA CENTER, WASHINGTON</vt:lpstr>
    </vt:vector>
  </TitlesOfParts>
  <Company>Microsoft</Company>
  <LinksUpToDate>false</LinksUpToDate>
  <CharactersWithSpaces>1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TY OF LA CENTER, WASHINGTON</dc:title>
  <dc:creator>Eric Eisemann</dc:creator>
  <cp:lastModifiedBy>Angie Merrill</cp:lastModifiedBy>
  <cp:revision>2</cp:revision>
  <cp:lastPrinted>2025-09-12T15:50:00Z</cp:lastPrinted>
  <dcterms:created xsi:type="dcterms:W3CDTF">2025-10-24T18:49:00Z</dcterms:created>
  <dcterms:modified xsi:type="dcterms:W3CDTF">2025-10-24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72c31306-f987-43a6-af0d-b669721f6b42</vt:lpwstr>
  </property>
  <property fmtid="{D5CDD505-2E9C-101B-9397-08002B2CF9AE}" pid="3" name="bjSaver">
    <vt:lpwstr>x0PH9qmCpPv8aX2+pAusNFXAW/bcaXME</vt:lpwstr>
  </property>
  <property fmtid="{D5CDD505-2E9C-101B-9397-08002B2CF9AE}" pid="4" name="bjDocumentSecurityLabel">
    <vt:lpwstr>No Marking</vt:lpwstr>
  </property>
  <property fmtid="{D5CDD505-2E9C-101B-9397-08002B2CF9AE}" pid="5" name="bjClsUserRVM">
    <vt:lpwstr>[]</vt:lpwstr>
  </property>
  <property fmtid="{D5CDD505-2E9C-101B-9397-08002B2CF9AE}" pid="6" name="bjLabelHistoryID">
    <vt:lpwstr>{61A98581-B675-4136-BBEE-3690E37FB090}</vt:lpwstr>
  </property>
</Properties>
</file>